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30AA" w14:textId="66E49BCC" w:rsidR="00616DB9" w:rsidRDefault="00000000">
      <w:pPr>
        <w:pStyle w:val="FirstParagraph"/>
      </w:pPr>
      <w:r>
        <w:t xml:space="preserve">Nombre de mots : </w:t>
      </w:r>
      <w:r w:rsidR="008210C9">
        <w:fldChar w:fldCharType="begin"/>
      </w:r>
      <w:r w:rsidR="008210C9">
        <w:instrText xml:space="preserve"> </w:instrText>
      </w:r>
      <w:r>
        <w:instrText xml:space="preserve">NUMWORDS </w:instrText>
      </w:r>
      <w:r w:rsidR="008210C9">
        <w:instrText xml:space="preserve"> </w:instrText>
      </w:r>
      <w:r w:rsidR="008210C9">
        <w:fldChar w:fldCharType="separate"/>
      </w:r>
      <w:r w:rsidR="0068395D">
        <w:rPr>
          <w:noProof/>
        </w:rPr>
        <w:t>299</w:t>
      </w:r>
      <w:r w:rsidR="008210C9">
        <w:fldChar w:fldCharType="end"/>
      </w:r>
      <w:r>
        <w:t>!</w:t>
      </w:r>
    </w:p>
    <w:p w14:paraId="2D82D761" w14:textId="29198699" w:rsidR="00616DB9" w:rsidRDefault="00000000">
      <w:pPr>
        <w:pStyle w:val="Titre3"/>
      </w:pPr>
      <w:bookmarkStart w:id="0" w:name="résumé"/>
      <w:r>
        <w:t>Résumé</w:t>
      </w:r>
    </w:p>
    <w:p w14:paraId="0F8D741D" w14:textId="5F501796" w:rsidR="00616DB9" w:rsidRDefault="00C91E74">
      <w:pPr>
        <w:pStyle w:val="FirstParagraph"/>
      </w:pPr>
      <w:r>
        <w:t>La qualité de vie à l’école en contexte d’inclusion scolaire est un enjeu prioritaire</w:t>
      </w:r>
      <w:r w:rsidR="00000000">
        <w:t xml:space="preserve">. </w:t>
      </w:r>
      <w:r w:rsidR="0021049A">
        <w:t>Ceci peut être observé</w:t>
      </w:r>
      <w:r w:rsidR="00000000">
        <w:t xml:space="preserve"> à travers la notion de climat de classe, à voir en tant qu’indicateur de la qualité des relations perçues par les enfants et les enseignants (Bressoud et al., 2021).</w:t>
      </w:r>
    </w:p>
    <w:p w14:paraId="40AC4823" w14:textId="57854FD2" w:rsidR="00616DB9" w:rsidRDefault="00000000">
      <w:pPr>
        <w:pStyle w:val="Corpsdetexte"/>
      </w:pPr>
      <w:r>
        <w:t>Issu d’une approche focalisée sur les ressources des personnes, le thème des forces de caractère semble jouer un rôle dans le développement d’un climat de classe dit positif (Quinlan et al., 2014).</w:t>
      </w:r>
    </w:p>
    <w:p w14:paraId="2C584B1F" w14:textId="1FD765AE" w:rsidR="00616DB9" w:rsidRDefault="004A3DA5">
      <w:pPr>
        <w:pStyle w:val="Corpsdetexte"/>
      </w:pPr>
      <w:r>
        <w:t>Toutefois, p</w:t>
      </w:r>
      <w:r w:rsidR="00000000">
        <w:t xml:space="preserve">eu d’éléments sont connus sur ce type d’intervention </w:t>
      </w:r>
      <w:r>
        <w:t xml:space="preserve">en contexte hétérogène </w:t>
      </w:r>
      <w:r w:rsidR="00000000">
        <w:t xml:space="preserve">(Wehmeyer &amp; </w:t>
      </w:r>
      <w:proofErr w:type="spellStart"/>
      <w:r w:rsidR="00000000">
        <w:t>Kurth</w:t>
      </w:r>
      <w:proofErr w:type="spellEnd"/>
      <w:r w:rsidR="00000000">
        <w:t>, 2021).</w:t>
      </w:r>
      <w:r w:rsidR="008852E4">
        <w:t xml:space="preserve"> Cette présentation s’inscrit dans une recherche</w:t>
      </w:r>
      <w:r w:rsidR="00EF3EE3">
        <w:t xml:space="preserve"> quasi</w:t>
      </w:r>
      <w:r w:rsidR="006504E2">
        <w:t xml:space="preserve"> </w:t>
      </w:r>
      <w:r w:rsidR="00EF3EE3">
        <w:t>expérimentale</w:t>
      </w:r>
      <w:r w:rsidR="008852E4">
        <w:t xml:space="preserve"> pren</w:t>
      </w:r>
      <w:r w:rsidR="00276FD1">
        <w:t>ant</w:t>
      </w:r>
      <w:r w:rsidR="008852E4">
        <w:t xml:space="preserve"> en compte ce manque.</w:t>
      </w:r>
    </w:p>
    <w:p w14:paraId="54679AF6" w14:textId="5B50830F" w:rsidR="00616DB9" w:rsidRDefault="00000000">
      <w:pPr>
        <w:pStyle w:val="Corpsdetexte"/>
      </w:pPr>
      <w:r>
        <w:t xml:space="preserve">Le matériel pédagogique a été développé par </w:t>
      </w:r>
      <w:r w:rsidR="00276FD1">
        <w:t>des</w:t>
      </w:r>
      <w:r>
        <w:t xml:space="preserve"> enseignants, sous la supervision de l’équipe de recherche</w:t>
      </w:r>
      <w:r w:rsidR="006504E2">
        <w:t>.</w:t>
      </w:r>
      <w:r>
        <w:t xml:space="preserve"> </w:t>
      </w:r>
      <w:r w:rsidR="0021049A">
        <w:t>L</w:t>
      </w:r>
      <w:r>
        <w:t>es élèves ont répondu à 2 reprises à des questions d’ordre quantitatif et qualitatif. Parmi les variables étudiées, le degré d’utilisation des forces rapporté a été pris en compte (variable indépendante) ainsi que l’état de la qualité des relations interpersonnelles dans la classe (variable dépendante).</w:t>
      </w:r>
    </w:p>
    <w:p w14:paraId="25B0C3BC" w14:textId="248CADF1" w:rsidR="00616DB9" w:rsidRDefault="00000000">
      <w:pPr>
        <w:pStyle w:val="Corpsdetexte"/>
      </w:pPr>
      <w:r>
        <w:t xml:space="preserve">Les premières données semblent indiquer des effets “plafond” importants. </w:t>
      </w:r>
      <w:r w:rsidR="00AC2C2F">
        <w:t>Ces éléments seront discutés et mis en perspectives avec les autres données à disposition.</w:t>
      </w:r>
    </w:p>
    <w:p w14:paraId="1907D96B" w14:textId="77777777" w:rsidR="00616DB9" w:rsidRDefault="00000000">
      <w:pPr>
        <w:pStyle w:val="Titre3"/>
      </w:pPr>
      <w:bookmarkStart w:id="1" w:name="références"/>
      <w:bookmarkEnd w:id="0"/>
      <w:r>
        <w:t>Références :</w:t>
      </w:r>
    </w:p>
    <w:p w14:paraId="5D2C9697" w14:textId="77777777" w:rsidR="00616DB9" w:rsidRDefault="00000000">
      <w:pPr>
        <w:pStyle w:val="Bibliographie"/>
      </w:pPr>
      <w:bookmarkStart w:id="2" w:name="ref-bressoud2021"/>
      <w:bookmarkStart w:id="3" w:name="refs"/>
      <w:r>
        <w:t xml:space="preserve">Bressoud, N., Dessibourg, M. S., &amp; Gay, P. (2021). Le climat de classe. In E. Runtz-Christan &amp; P.-F. Cohen (Eds.), </w:t>
      </w:r>
      <w:r>
        <w:rPr>
          <w:i/>
          <w:iCs/>
        </w:rPr>
        <w:t>Collection de concepts-clés de la formation des enseignantes et enseignants</w:t>
      </w:r>
      <w:r>
        <w:t xml:space="preserve"> (pp. 27–29). Editions Loisirs et Pédagogie.</w:t>
      </w:r>
    </w:p>
    <w:p w14:paraId="58D28888" w14:textId="77777777" w:rsidR="00616DB9" w:rsidRPr="00810EB8" w:rsidRDefault="00000000">
      <w:pPr>
        <w:pStyle w:val="Bibliographie"/>
        <w:rPr>
          <w:lang w:val="en-US"/>
        </w:rPr>
      </w:pPr>
      <w:bookmarkStart w:id="4" w:name="ref-quinlan2014"/>
      <w:bookmarkEnd w:id="2"/>
      <w:r w:rsidRPr="008852E4">
        <w:rPr>
          <w:lang w:val="it-CH"/>
        </w:rPr>
        <w:t xml:space="preserve">Quinlan, D. M., Swain, N., Cameron, C., &amp; Vella-Brodrick, D. a. (2014). </w:t>
      </w:r>
      <w:r w:rsidRPr="00810EB8">
        <w:rPr>
          <w:lang w:val="en-US"/>
        </w:rPr>
        <w:t xml:space="preserve">How “other people matter” in a classroom-based strengths intervention: Exploring interpersonal strategies and classroom outcomes. </w:t>
      </w:r>
      <w:r w:rsidRPr="00810EB8">
        <w:rPr>
          <w:i/>
          <w:iCs/>
          <w:lang w:val="en-US"/>
        </w:rPr>
        <w:t>The Journal of Positive Psychology</w:t>
      </w:r>
      <w:r w:rsidRPr="00810EB8">
        <w:rPr>
          <w:lang w:val="en-US"/>
        </w:rPr>
        <w:t xml:space="preserve">, </w:t>
      </w:r>
      <w:r w:rsidRPr="00810EB8">
        <w:rPr>
          <w:i/>
          <w:iCs/>
          <w:lang w:val="en-US"/>
        </w:rPr>
        <w:t>9760</w:t>
      </w:r>
      <w:r w:rsidRPr="00810EB8">
        <w:rPr>
          <w:lang w:val="en-US"/>
        </w:rPr>
        <w:t xml:space="preserve">(October), 1–13. </w:t>
      </w:r>
      <w:hyperlink r:id="rId7">
        <w:r w:rsidRPr="00810EB8">
          <w:rPr>
            <w:rStyle w:val="Lienhypertexte"/>
            <w:lang w:val="en-US"/>
          </w:rPr>
          <w:t>https://doi.org/10.1080/17439760.2014.920407</w:t>
        </w:r>
      </w:hyperlink>
    </w:p>
    <w:p w14:paraId="1FCCAB31" w14:textId="77777777" w:rsidR="00616DB9" w:rsidRPr="00810EB8" w:rsidRDefault="00000000">
      <w:pPr>
        <w:pStyle w:val="Bibliographie"/>
        <w:rPr>
          <w:lang w:val="en-US"/>
        </w:rPr>
      </w:pPr>
      <w:bookmarkStart w:id="5" w:name="ref-wehmeyer2021"/>
      <w:bookmarkEnd w:id="4"/>
      <w:r w:rsidRPr="00810EB8">
        <w:rPr>
          <w:lang w:val="en-US"/>
        </w:rPr>
        <w:t xml:space="preserve">Wehmeyer, M. L., &amp; Kurth, J. A. (2021). </w:t>
      </w:r>
      <w:r w:rsidRPr="00810EB8">
        <w:rPr>
          <w:i/>
          <w:iCs/>
          <w:lang w:val="en-US"/>
        </w:rPr>
        <w:t>Inclusive education in a strengths-based era: Mapping the future of the field</w:t>
      </w:r>
      <w:r w:rsidRPr="00810EB8">
        <w:rPr>
          <w:lang w:val="en-US"/>
        </w:rPr>
        <w:t xml:space="preserve"> (First edition). W.W. Norton &amp; Company.</w:t>
      </w:r>
    </w:p>
    <w:bookmarkEnd w:id="1"/>
    <w:bookmarkEnd w:id="3"/>
    <w:bookmarkEnd w:id="5"/>
    <w:p w14:paraId="09D02BDB" w14:textId="06748CE8" w:rsidR="00616DB9" w:rsidRDefault="00616DB9" w:rsidP="00AC1C20">
      <w:pPr>
        <w:pStyle w:val="Bibliographie"/>
        <w:ind w:left="0" w:firstLine="0"/>
      </w:pPr>
    </w:p>
    <w:sectPr w:rsidR="00616DB9" w:rsidSect="00C634E0">
      <w:footerReference w:type="default" r:id="rId8"/>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D15B1" w14:textId="77777777" w:rsidR="00615DC8" w:rsidRDefault="00615DC8">
      <w:pPr>
        <w:spacing w:after="0"/>
      </w:pPr>
      <w:r>
        <w:separator/>
      </w:r>
    </w:p>
  </w:endnote>
  <w:endnote w:type="continuationSeparator" w:id="0">
    <w:p w14:paraId="1A1D0BF0" w14:textId="77777777" w:rsidR="00615DC8" w:rsidRDefault="00615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E754"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D714D" w14:textId="77777777" w:rsidR="00615DC8" w:rsidRDefault="00615DC8">
      <w:r>
        <w:separator/>
      </w:r>
    </w:p>
  </w:footnote>
  <w:footnote w:type="continuationSeparator" w:id="0">
    <w:p w14:paraId="3771A801" w14:textId="77777777" w:rsidR="00615DC8" w:rsidRDefault="00615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2873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27629123">
    <w:abstractNumId w:val="11"/>
  </w:num>
  <w:num w:numId="2" w16cid:durableId="1951549035">
    <w:abstractNumId w:val="4"/>
  </w:num>
  <w:num w:numId="3" w16cid:durableId="1047535162">
    <w:abstractNumId w:val="5"/>
  </w:num>
  <w:num w:numId="4" w16cid:durableId="516047533">
    <w:abstractNumId w:val="6"/>
  </w:num>
  <w:num w:numId="5" w16cid:durableId="661392845">
    <w:abstractNumId w:val="7"/>
  </w:num>
  <w:num w:numId="6" w16cid:durableId="2129662426">
    <w:abstractNumId w:val="9"/>
  </w:num>
  <w:num w:numId="7" w16cid:durableId="2125804204">
    <w:abstractNumId w:val="0"/>
  </w:num>
  <w:num w:numId="8" w16cid:durableId="1602109286">
    <w:abstractNumId w:val="1"/>
  </w:num>
  <w:num w:numId="9" w16cid:durableId="35198183">
    <w:abstractNumId w:val="2"/>
  </w:num>
  <w:num w:numId="10" w16cid:durableId="1183544405">
    <w:abstractNumId w:val="3"/>
  </w:num>
  <w:num w:numId="11" w16cid:durableId="621426951">
    <w:abstractNumId w:val="8"/>
  </w:num>
  <w:num w:numId="12" w16cid:durableId="11179870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DB9"/>
    <w:rsid w:val="0021049A"/>
    <w:rsid w:val="00276FD1"/>
    <w:rsid w:val="004A3DA5"/>
    <w:rsid w:val="005A2BF4"/>
    <w:rsid w:val="00614FDE"/>
    <w:rsid w:val="00615DC8"/>
    <w:rsid w:val="00616DB9"/>
    <w:rsid w:val="006504E2"/>
    <w:rsid w:val="006576DE"/>
    <w:rsid w:val="0068395D"/>
    <w:rsid w:val="0074741B"/>
    <w:rsid w:val="00810EB8"/>
    <w:rsid w:val="008210C9"/>
    <w:rsid w:val="008852E4"/>
    <w:rsid w:val="0088554D"/>
    <w:rsid w:val="008F0065"/>
    <w:rsid w:val="009801DC"/>
    <w:rsid w:val="00AC1C20"/>
    <w:rsid w:val="00AC2C2F"/>
    <w:rsid w:val="00C91E74"/>
    <w:rsid w:val="00E5348E"/>
    <w:rsid w:val="00E571CC"/>
    <w:rsid w:val="00EB41F0"/>
    <w:rsid w:val="00EF3E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8B8B5"/>
  <w15:docId w15:val="{81CB6E8E-8C39-A94A-856D-096C7BD5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80/17439760.2014.9204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310</Words>
  <Characters>1769</Characters>
  <Application>Microsoft Office Word</Application>
  <DocSecurity>0</DocSecurity>
  <Lines>29</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as Bressoud</cp:lastModifiedBy>
  <cp:revision>20</cp:revision>
  <dcterms:created xsi:type="dcterms:W3CDTF">2023-01-31T09:11:00Z</dcterms:created>
  <dcterms:modified xsi:type="dcterms:W3CDTF">2023-01-31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bib</vt:lpwstr>
  </property>
  <property fmtid="{D5CDD505-2E9C-101B-9397-08002B2CF9AE}" pid="3" name="csl">
    <vt:lpwstr>style/apa.csl</vt:lpwstr>
  </property>
  <property fmtid="{D5CDD505-2E9C-101B-9397-08002B2CF9AE}" pid="4" name="knit">
    <vt:lpwstr>(function(input, …) { rmarkdown::render( input, output_file = paste0( “output/”,“abstract-”, format(Sys.time(), ‘%Y%m%d’), ‘.docx’ ), envir = globalenv() ) })</vt:lpwstr>
  </property>
  <property fmtid="{D5CDD505-2E9C-101B-9397-08002B2CF9AE}" pid="5" name="output">
    <vt:lpwstr/>
  </property>
</Properties>
</file>